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F5" w:rsidRDefault="003018D2">
      <w:r>
        <w:t>Initial:</w:t>
      </w:r>
    </w:p>
    <w:p w:rsidR="003018D2" w:rsidRDefault="003018D2">
      <w:r>
        <w:t>Index.css:</w:t>
      </w:r>
    </w:p>
    <w:p w:rsidR="003018D2" w:rsidRDefault="003018D2">
      <w:r>
        <w:t>Add rule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018D2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18D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18D2" w:rsidRDefault="003018D2" w:rsidP="003018D2"/>
    <w:p w:rsidR="005A77F9" w:rsidRDefault="005A77F9" w:rsidP="003018D2">
      <w:r>
        <w:t>To make things center align horizontally and vertically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app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5A77F9" w:rsidRDefault="005A77F9" w:rsidP="003018D2">
      <w:r>
        <w:t>Width using flex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0.35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A77F9">
        <w:rPr>
          <w:rFonts w:ascii="Consolas" w:eastAsia="Times New Roman" w:hAnsi="Consolas" w:cs="Times New Roman"/>
          <w:color w:val="6A9955"/>
          <w:sz w:val="21"/>
          <w:szCs w:val="21"/>
        </w:rPr>
        <w:t>/*sidebar takes 35% of screen*/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8173E7" w:rsidRDefault="008173E7" w:rsidP="003018D2">
      <w:r>
        <w:t>How to break down layout:</w:t>
      </w:r>
    </w:p>
    <w:p w:rsidR="008173E7" w:rsidRDefault="0070366A" w:rsidP="003018D2">
      <w:r>
        <w:rPr>
          <w:noProof/>
        </w:rPr>
        <w:lastRenderedPageBreak/>
        <w:drawing>
          <wp:inline distT="0" distB="0" distL="0" distR="0" wp14:anchorId="4722CD89" wp14:editId="4B8A669E">
            <wp:extent cx="136207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1E" w:rsidRDefault="00ED1F1E" w:rsidP="003018D2">
      <w:r>
        <w:t>Icon use as button: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DonutLarge</w:t>
      </w:r>
      <w:proofErr w:type="spellEnd"/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Default="00ED1F1E" w:rsidP="003018D2"/>
    <w:p w:rsidR="00DA23AA" w:rsidRDefault="00DA23AA" w:rsidP="003018D2">
      <w:r>
        <w:t>Automatic space between contents:</w:t>
      </w:r>
    </w:p>
    <w:p w:rsidR="00DA23AA" w:rsidRDefault="00DA23AA" w:rsidP="003018D2">
      <w:r>
        <w:t>Use justify content: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header</w:t>
      </w:r>
      <w:proofErr w:type="spell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23AA" w:rsidRDefault="00DA23AA" w:rsidP="003018D2"/>
    <w:p w:rsidR="0098270D" w:rsidRDefault="0098270D" w:rsidP="003018D2"/>
    <w:p w:rsidR="0098270D" w:rsidRDefault="0098270D" w:rsidP="003018D2"/>
    <w:p w:rsidR="0098270D" w:rsidRDefault="0098270D" w:rsidP="003018D2"/>
    <w:p w:rsidR="0098270D" w:rsidRDefault="0098270D" w:rsidP="003018D2">
      <w:r>
        <w:t>Code to make search bar thing: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8270D">
        <w:rPr>
          <w:rFonts w:ascii="Consolas" w:eastAsia="Times New Roman" w:hAnsi="Consolas" w:cs="Times New Roman"/>
          <w:color w:val="4EC9B0"/>
          <w:sz w:val="21"/>
          <w:szCs w:val="21"/>
        </w:rPr>
        <w:t>SearchOutlined</w:t>
      </w:r>
      <w:proofErr w:type="spellEnd"/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earch or start new chat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Default="0098270D" w:rsidP="003018D2"/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9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gre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Default="0098270D" w:rsidP="003018D2"/>
    <w:p w:rsidR="008F78CF" w:rsidRDefault="008F78CF" w:rsidP="003018D2">
      <w:r>
        <w:t>To take full space:</w:t>
      </w:r>
    </w:p>
    <w:p w:rsidR="008F78CF" w:rsidRDefault="008F78CF" w:rsidP="003018D2">
      <w:r>
        <w:t>Use flex: 1</w:t>
      </w:r>
    </w:p>
    <w:p w:rsidR="008F78CF" w:rsidRDefault="008F78CF" w:rsidP="003018D2"/>
    <w:p w:rsidR="008F78CF" w:rsidRDefault="008F78CF" w:rsidP="003018D2">
      <w:r>
        <w:t>For scroll:</w:t>
      </w:r>
    </w:p>
    <w:p w:rsidR="008F78CF" w:rsidRDefault="008F78CF" w:rsidP="003018D2">
      <w:r>
        <w:t>Overflow: scroll</w:t>
      </w:r>
    </w:p>
    <w:p w:rsidR="002D0EBF" w:rsidRDefault="002D0EBF" w:rsidP="003018D2">
      <w:r>
        <w:t>Simple card:</w:t>
      </w:r>
    </w:p>
    <w:p w:rsidR="002D0EBF" w:rsidRDefault="002D0EBF" w:rsidP="003018D2"/>
    <w:p w:rsidR="002D0EBF" w:rsidRDefault="002D0EBF" w:rsidP="003018D2">
      <w:r>
        <w:rPr>
          <w:noProof/>
        </w:rPr>
        <w:lastRenderedPageBreak/>
        <w:drawing>
          <wp:inline distT="0" distB="0" distL="0" distR="0" wp14:anchorId="6273A050" wp14:editId="61B3266F">
            <wp:extent cx="5838825" cy="1190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__info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Room name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is the last room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Default="002D0EBF" w:rsidP="003018D2"/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ebebeb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chats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8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Default="000238DF" w:rsidP="003018D2">
      <w:r>
        <w:t>To make content full width as possible:</w:t>
      </w:r>
    </w:p>
    <w:p w:rsidR="000238DF" w:rsidRDefault="000238DF" w:rsidP="003018D2">
      <w:r>
        <w:t>Use flex 1</w:t>
      </w:r>
      <w:r w:rsidR="00B64350">
        <w:t xml:space="preserve"> (to take all possible vertical width)</w:t>
      </w:r>
    </w:p>
    <w:p w:rsidR="000238DF" w:rsidRDefault="000238DF" w:rsidP="003018D2">
      <w:r>
        <w:lastRenderedPageBreak/>
        <w:t>Example:</w:t>
      </w:r>
    </w:p>
    <w:p w:rsidR="000238DF" w:rsidRDefault="000238DF" w:rsidP="003018D2">
      <w:r>
        <w:rPr>
          <w:noProof/>
        </w:rPr>
        <w:drawing>
          <wp:inline distT="0" distB="0" distL="0" distR="0">
            <wp:extent cx="5943600" cy="2552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ex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.chat__</w:t>
      </w:r>
      <w:proofErr w:type="spellStart"/>
      <w:proofErr w:type="gramStart"/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headerInfo</w:t>
      </w:r>
      <w:proofErr w:type="spell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238DF" w:rsidRDefault="000238DF" w:rsidP="003018D2"/>
    <w:p w:rsidR="00A14924" w:rsidRDefault="00A14924" w:rsidP="003018D2">
      <w:r>
        <w:t>More than One class:</w:t>
      </w:r>
    </w:p>
    <w:p w:rsidR="00A14924" w:rsidRPr="00A14924" w:rsidRDefault="00A14924" w:rsidP="00A149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492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1492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4924" w:rsidRDefault="00A14924" w:rsidP="003018D2"/>
    <w:p w:rsidR="00EA63C1" w:rsidRDefault="00EA63C1" w:rsidP="003018D2">
      <w:r>
        <w:t>Use form where enter is required:</w:t>
      </w:r>
    </w:p>
    <w:p w:rsidR="00EA63C1" w:rsidRDefault="00EA63C1" w:rsidP="003018D2">
      <w:r>
        <w:rPr>
          <w:noProof/>
        </w:rPr>
        <w:drawing>
          <wp:inline distT="0" distB="0" distL="0" distR="0">
            <wp:extent cx="5943600" cy="3575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or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Default="00EA63C1" w:rsidP="003018D2"/>
    <w:p w:rsidR="00EA63C1" w:rsidRDefault="00EA63C1" w:rsidP="003018D2">
      <w:r>
        <w:t xml:space="preserve">In </w:t>
      </w:r>
      <w:proofErr w:type="spellStart"/>
      <w:r>
        <w:t>css</w:t>
      </w:r>
      <w:proofErr w:type="spellEnd"/>
      <w:r>
        <w:t>, as we only need enter functionality and don’t need to show button, so we hide it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top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lightgray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Default="00EA63C1" w:rsidP="003018D2"/>
    <w:p w:rsidR="00914A0D" w:rsidRDefault="00914A0D" w:rsidP="003018D2">
      <w:r>
        <w:t xml:space="preserve">Material </w:t>
      </w:r>
      <w:proofErr w:type="spellStart"/>
      <w:r>
        <w:t>Ui</w:t>
      </w:r>
      <w:proofErr w:type="spellEnd"/>
      <w:r>
        <w:t xml:space="preserve"> Icon class:</w:t>
      </w:r>
    </w:p>
    <w:p w:rsidR="00914A0D" w:rsidRPr="00914A0D" w:rsidRDefault="00914A0D" w:rsidP="00914A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14A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</w:p>
    <w:p w:rsidR="00914A0D" w:rsidRDefault="00914A0D" w:rsidP="003018D2"/>
    <w:p w:rsidR="004F318E" w:rsidRDefault="004F318E" w:rsidP="003018D2">
      <w:proofErr w:type="spellStart"/>
      <w:r>
        <w:t>MongoDb</w:t>
      </w:r>
      <w:proofErr w:type="spellEnd"/>
      <w:r>
        <w:t xml:space="preserve"> backend:</w:t>
      </w:r>
    </w:p>
    <w:p w:rsidR="004F318E" w:rsidRDefault="004F318E" w:rsidP="003018D2">
      <w:r>
        <w:t>Separate folder for backend</w:t>
      </w:r>
    </w:p>
    <w:p w:rsidR="004F318E" w:rsidRDefault="004F318E" w:rsidP="003018D2"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(entry point -&gt; server.js)</w:t>
      </w:r>
    </w:p>
    <w:p w:rsidR="004F318E" w:rsidRDefault="002D2BB1" w:rsidP="003018D2">
      <w:pPr>
        <w:rPr>
          <w:sz w:val="40"/>
          <w:szCs w:val="40"/>
        </w:rPr>
      </w:pPr>
      <w:r w:rsidRPr="002D2BB1">
        <w:rPr>
          <w:sz w:val="40"/>
          <w:szCs w:val="40"/>
        </w:rPr>
        <w:t>Query Selector:</w:t>
      </w:r>
    </w:p>
    <w:p w:rsidR="002D2BB1" w:rsidRDefault="002D2BB1" w:rsidP="003018D2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EB3D970" wp14:editId="25231EEC">
            <wp:extent cx="5943600" cy="5259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t>Code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befor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afte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lastRenderedPageBreak/>
        <w:t>Select Element of Particular Class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color w:val="D7BA7D"/>
          <w:sz w:val="21"/>
          <w:szCs w:val="21"/>
        </w:rPr>
        <w:t>div.about__</w:t>
      </w:r>
      <w:proofErr w:type="gramStart"/>
      <w:r>
        <w:rPr>
          <w:rFonts w:ascii="Consolas" w:eastAsia="Times New Roman" w:hAnsi="Consolas" w:cs="Times New Roman"/>
          <w:color w:val="D7BA7D"/>
          <w:sz w:val="21"/>
          <w:szCs w:val="21"/>
        </w:rPr>
        <w:t>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CB25DA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Selecting div of class </w:t>
      </w:r>
      <w:proofErr w:type="spellStart"/>
      <w:r>
        <w:rPr>
          <w:sz w:val="28"/>
          <w:szCs w:val="28"/>
        </w:rPr>
        <w:t>about__text</w:t>
      </w:r>
      <w:proofErr w:type="spellEnd"/>
    </w:p>
    <w:p w:rsidR="00BF7C93" w:rsidRDefault="00BF7C93" w:rsidP="003018D2">
      <w:pPr>
        <w:rPr>
          <w:sz w:val="28"/>
          <w:szCs w:val="28"/>
        </w:rPr>
      </w:pPr>
    </w:p>
    <w:p w:rsidR="00BF7C93" w:rsidRDefault="00BF7C93" w:rsidP="003018D2">
      <w:pPr>
        <w:rPr>
          <w:sz w:val="28"/>
          <w:szCs w:val="28"/>
        </w:rPr>
      </w:pPr>
      <w:r>
        <w:rPr>
          <w:sz w:val="28"/>
          <w:szCs w:val="28"/>
        </w:rPr>
        <w:t>Button:</w:t>
      </w:r>
    </w:p>
    <w:p w:rsidR="008A74C7" w:rsidRPr="008A74C7" w:rsidRDefault="008A74C7" w:rsidP="008A74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8A74C7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A74C7" w:rsidRDefault="008A74C7" w:rsidP="003018D2">
      <w:pPr>
        <w:rPr>
          <w:sz w:val="28"/>
          <w:szCs w:val="28"/>
        </w:rPr>
      </w:pP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contact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Contact Us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Whatsapp</w:t>
      </w:r>
      <w:proofErr w:type="spellEnd"/>
      <w:r>
        <w:rPr>
          <w:sz w:val="28"/>
          <w:szCs w:val="28"/>
        </w:rPr>
        <w:t xml:space="preserve"> backend: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In backend folder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it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n </w:t>
      </w:r>
      <w:proofErr w:type="spellStart"/>
      <w:r>
        <w:rPr>
          <w:sz w:val="28"/>
          <w:szCs w:val="28"/>
        </w:rPr>
        <w:t>package.json</w:t>
      </w:r>
      <w:proofErr w:type="spellEnd"/>
      <w:r>
        <w:rPr>
          <w:sz w:val="28"/>
          <w:szCs w:val="28"/>
        </w:rPr>
        <w:t xml:space="preserve"> -&gt; update it by adding start line in under scripts </w:t>
      </w:r>
      <w:proofErr w:type="spellStart"/>
      <w:r>
        <w:rPr>
          <w:sz w:val="28"/>
          <w:szCs w:val="28"/>
        </w:rPr>
        <w:t>dict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E96B84" w:rsidRDefault="00E96B84" w:rsidP="003018D2">
      <w:pPr>
        <w:rPr>
          <w:sz w:val="28"/>
          <w:szCs w:val="28"/>
        </w:rPr>
      </w:pP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After that, we can either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nstall 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Or we can directly install dependencies which also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lastRenderedPageBreak/>
        <w:t>npm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express mongoose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Then create server.js file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>:</w:t>
      </w:r>
    </w:p>
    <w:p w:rsidR="0011441B" w:rsidRDefault="0011441B" w:rsidP="003018D2">
      <w:r>
        <w:t>Reference link:</w:t>
      </w:r>
    </w:p>
    <w:p w:rsidR="0011441B" w:rsidRPr="0011441B" w:rsidRDefault="00C83E9B" w:rsidP="003018D2">
      <w:hyperlink r:id="rId9" w:history="1">
        <w:r w:rsidR="0011441B">
          <w:rPr>
            <w:rStyle w:val="Hyperlink"/>
          </w:rPr>
          <w:t xml:space="preserve">Get Started with Atlas — </w:t>
        </w:r>
        <w:proofErr w:type="spellStart"/>
        <w:r w:rsidR="0011441B">
          <w:rPr>
            <w:rStyle w:val="Hyperlink"/>
          </w:rPr>
          <w:t>MongoDB</w:t>
        </w:r>
        <w:proofErr w:type="spellEnd"/>
        <w:r w:rsidR="0011441B">
          <w:rPr>
            <w:rStyle w:val="Hyperlink"/>
          </w:rPr>
          <w:t xml:space="preserve"> Atlas</w:t>
        </w:r>
      </w:hyperlink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t is a no </w:t>
      </w:r>
      <w:proofErr w:type="spellStart"/>
      <w:r>
        <w:rPr>
          <w:sz w:val="28"/>
          <w:szCs w:val="28"/>
        </w:rPr>
        <w:t>sq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fter that go to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and create new project and free cluster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Then create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Structure of server.j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256A17" w:rsidRDefault="00256A17" w:rsidP="003018D2">
      <w:pPr>
        <w:rPr>
          <w:sz w:val="28"/>
          <w:szCs w:val="28"/>
        </w:rPr>
      </w:pP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>Now to do importing like react in server.js file</w:t>
      </w: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dd </w:t>
      </w:r>
      <w:proofErr w:type="spellStart"/>
      <w:r>
        <w:rPr>
          <w:sz w:val="28"/>
          <w:szCs w:val="28"/>
        </w:rPr>
        <w:t>type</w:t>
      </w:r>
      <w:proofErr w:type="gramStart"/>
      <w:r>
        <w:rPr>
          <w:sz w:val="28"/>
          <w:szCs w:val="28"/>
        </w:rPr>
        <w:t>:module</w:t>
      </w:r>
      <w:proofErr w:type="spellEnd"/>
      <w:proofErr w:type="gramEnd"/>
      <w:r>
        <w:rPr>
          <w:sz w:val="28"/>
          <w:szCs w:val="28"/>
        </w:rPr>
        <w:t xml:space="preserve"> in </w:t>
      </w:r>
      <w:proofErr w:type="spellStart"/>
      <w:r>
        <w:rPr>
          <w:sz w:val="28"/>
          <w:szCs w:val="28"/>
        </w:rPr>
        <w:t>package.json</w:t>
      </w:r>
      <w:proofErr w:type="spellEnd"/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whatsapp</w:t>
      </w:r>
      <w:proofErr w:type="spellEnd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-backend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1.0.0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description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server.js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A17" w:rsidRDefault="00256A17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First dummy check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on some base </w:t>
      </w:r>
      <w:proofErr w:type="spellStart"/>
      <w:r>
        <w:rPr>
          <w:sz w:val="28"/>
          <w:szCs w:val="28"/>
        </w:rPr>
        <w:t>url</w:t>
      </w:r>
      <w:proofErr w:type="spellEnd"/>
      <w:r>
        <w:rPr>
          <w:sz w:val="28"/>
          <w:szCs w:val="28"/>
        </w:rPr>
        <w:t xml:space="preserve"> or endpoint (/) and get response hello world when status is ok (200) on port 9000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</w:p>
    <w:p w:rsidR="00AD2D9C" w:rsidRPr="00AD2D9C" w:rsidRDefault="00AD2D9C" w:rsidP="00AD2D9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90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Listening on localhost: 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Default="00AD2D9C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now</w:t>
      </w:r>
      <w:proofErr w:type="gramEnd"/>
      <w:r>
        <w:rPr>
          <w:sz w:val="28"/>
          <w:szCs w:val="28"/>
        </w:rPr>
        <w:t xml:space="preserve"> to run this server</w:t>
      </w: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install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pm</w:t>
      </w:r>
      <w:proofErr w:type="spellEnd"/>
      <w:proofErr w:type="gramEnd"/>
      <w:r>
        <w:rPr>
          <w:sz w:val="28"/>
          <w:szCs w:val="28"/>
        </w:rPr>
        <w:t xml:space="preserve"> I –g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>Then write</w:t>
      </w:r>
    </w:p>
    <w:p w:rsidR="00462DE2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odemon</w:t>
      </w:r>
      <w:proofErr w:type="spellEnd"/>
      <w:proofErr w:type="gramEnd"/>
      <w:r>
        <w:rPr>
          <w:sz w:val="28"/>
          <w:szCs w:val="28"/>
        </w:rPr>
        <w:t xml:space="preserve"> server.js</w:t>
      </w:r>
    </w:p>
    <w:p w:rsidR="00462DE2" w:rsidRDefault="00462DE2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f everything goes right, then server will listen on port 9000 and </w:t>
      </w:r>
      <w:proofErr w:type="spellStart"/>
      <w:r>
        <w:rPr>
          <w:sz w:val="28"/>
          <w:szCs w:val="28"/>
        </w:rPr>
        <w:t>cmd</w:t>
      </w:r>
      <w:proofErr w:type="spellEnd"/>
      <w:r>
        <w:rPr>
          <w:sz w:val="28"/>
          <w:szCs w:val="28"/>
        </w:rPr>
        <w:t xml:space="preserve"> will return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2.0.8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to restart at any time, enter `</w:t>
      </w:r>
      <w:proofErr w:type="spellStart"/>
      <w:r w:rsidRPr="00462DE2">
        <w:rPr>
          <w:sz w:val="28"/>
          <w:szCs w:val="28"/>
          <w:highlight w:val="yellow"/>
        </w:rPr>
        <w:t>rs`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watching path(s): *.*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 xml:space="preserve">] watching extensions: </w:t>
      </w:r>
      <w:proofErr w:type="spellStart"/>
      <w:r w:rsidRPr="00462DE2">
        <w:rPr>
          <w:sz w:val="28"/>
          <w:szCs w:val="28"/>
          <w:highlight w:val="yellow"/>
        </w:rPr>
        <w:t>js,mjs,json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starting `node server.js`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lastRenderedPageBreak/>
        <w:t>(</w:t>
      </w:r>
      <w:proofErr w:type="gramStart"/>
      <w:r w:rsidRPr="00462DE2">
        <w:rPr>
          <w:sz w:val="28"/>
          <w:szCs w:val="28"/>
          <w:highlight w:val="yellow"/>
        </w:rPr>
        <w:t>node:</w:t>
      </w:r>
      <w:proofErr w:type="gramEnd"/>
      <w:r w:rsidRPr="00462DE2">
        <w:rPr>
          <w:sz w:val="28"/>
          <w:szCs w:val="28"/>
          <w:highlight w:val="yellow"/>
        </w:rPr>
        <w:t xml:space="preserve">1592) </w:t>
      </w:r>
      <w:proofErr w:type="spellStart"/>
      <w:r w:rsidRPr="00462DE2">
        <w:rPr>
          <w:sz w:val="28"/>
          <w:szCs w:val="28"/>
          <w:highlight w:val="yellow"/>
        </w:rPr>
        <w:t>ExperimentalWarning</w:t>
      </w:r>
      <w:proofErr w:type="spellEnd"/>
      <w:r w:rsidRPr="00462DE2">
        <w:rPr>
          <w:sz w:val="28"/>
          <w:szCs w:val="28"/>
          <w:highlight w:val="yellow"/>
        </w:rPr>
        <w:t>: The ESM module loader is experimental.</w:t>
      </w:r>
    </w:p>
    <w:p w:rsidR="00E96B84" w:rsidRDefault="00462DE2" w:rsidP="00462DE2">
      <w:pPr>
        <w:rPr>
          <w:sz w:val="28"/>
          <w:szCs w:val="28"/>
        </w:rPr>
      </w:pPr>
      <w:r w:rsidRPr="00462DE2">
        <w:rPr>
          <w:sz w:val="28"/>
          <w:szCs w:val="28"/>
          <w:highlight w:val="yellow"/>
        </w:rPr>
        <w:t xml:space="preserve">Listening on </w:t>
      </w:r>
      <w:proofErr w:type="spellStart"/>
      <w:r w:rsidRPr="00462DE2">
        <w:rPr>
          <w:sz w:val="28"/>
          <w:szCs w:val="28"/>
          <w:highlight w:val="yellow"/>
        </w:rPr>
        <w:t>localhost</w:t>
      </w:r>
      <w:proofErr w:type="spellEnd"/>
      <w:r w:rsidRPr="00462DE2">
        <w:rPr>
          <w:sz w:val="28"/>
          <w:szCs w:val="28"/>
          <w:highlight w:val="yellow"/>
        </w:rPr>
        <w:t>: 9000</w:t>
      </w:r>
      <w:r w:rsidR="00E96B84">
        <w:rPr>
          <w:sz w:val="28"/>
          <w:szCs w:val="28"/>
        </w:rPr>
        <w:t xml:space="preserve"> </w:t>
      </w:r>
    </w:p>
    <w:p w:rsidR="00462DE2" w:rsidRDefault="00462DE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to get hello world, go to postmen, and get this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and it will return hello world</w:t>
      </w:r>
    </w:p>
    <w:p w:rsidR="00462DE2" w:rsidRDefault="00C83E9B" w:rsidP="00462DE2">
      <w:pPr>
        <w:rPr>
          <w:sz w:val="28"/>
          <w:szCs w:val="28"/>
        </w:rPr>
      </w:pPr>
      <w:hyperlink r:id="rId10" w:history="1">
        <w:r w:rsidR="0011441B" w:rsidRPr="00F46A24">
          <w:rPr>
            <w:rStyle w:val="Hyperlink"/>
            <w:sz w:val="28"/>
            <w:szCs w:val="28"/>
          </w:rPr>
          <w:t>http://localhost:9000/</w:t>
        </w:r>
      </w:hyperlink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gain go to </w:t>
      </w:r>
      <w:proofErr w:type="spellStart"/>
      <w:r>
        <w:rPr>
          <w:sz w:val="28"/>
          <w:szCs w:val="28"/>
        </w:rPr>
        <w:t>mongo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create user by going onto </w:t>
      </w:r>
      <w:proofErr w:type="spellStart"/>
      <w:r>
        <w:rPr>
          <w:sz w:val="28"/>
          <w:szCs w:val="28"/>
        </w:rPr>
        <w:t>sidepanel</w:t>
      </w:r>
      <w:proofErr w:type="spellEnd"/>
      <w:r>
        <w:rPr>
          <w:sz w:val="28"/>
          <w:szCs w:val="28"/>
        </w:rPr>
        <w:t xml:space="preserve"> under database access. Make sure to copy password if it is </w:t>
      </w:r>
      <w:proofErr w:type="spellStart"/>
      <w:r>
        <w:rPr>
          <w:sz w:val="28"/>
          <w:szCs w:val="28"/>
        </w:rPr>
        <w:t>autogenerated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en go to network access and allow access from current </w:t>
      </w:r>
      <w:proofErr w:type="spellStart"/>
      <w:r>
        <w:rPr>
          <w:sz w:val="28"/>
          <w:szCs w:val="28"/>
        </w:rPr>
        <w:t>ip</w:t>
      </w:r>
      <w:proofErr w:type="spellEnd"/>
      <w:r>
        <w:rPr>
          <w:sz w:val="28"/>
          <w:szCs w:val="28"/>
        </w:rPr>
        <w:t xml:space="preserve"> address or otherwise from any where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fter that click on connect in cluster-&gt; connect your application 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Copy provided link and again come back in the application</w:t>
      </w: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connect to </w:t>
      </w:r>
      <w:proofErr w:type="spellStart"/>
      <w:r>
        <w:rPr>
          <w:sz w:val="28"/>
          <w:szCs w:val="28"/>
        </w:rPr>
        <w:t>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It would be like</w:t>
      </w:r>
    </w:p>
    <w:p w:rsidR="0011441B" w:rsidRDefault="0011441B" w:rsidP="00462DE2">
      <w:pPr>
        <w:rPr>
          <w:sz w:val="28"/>
          <w:szCs w:val="28"/>
        </w:rPr>
      </w:pPr>
      <w:r w:rsidRPr="0011441B">
        <w:rPr>
          <w:sz w:val="28"/>
          <w:szCs w:val="28"/>
        </w:rPr>
        <w:t>mongodb+srv://admin:&lt;password&gt;@cluster0.kgp7k.mongodb.net/myFirstDatabase?retryWrites=true&amp;w=majority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Replace password and if required then </w:t>
      </w:r>
      <w:proofErr w:type="spellStart"/>
      <w:r>
        <w:rPr>
          <w:sz w:val="28"/>
          <w:szCs w:val="28"/>
        </w:rPr>
        <w:t>dbnam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Default="00E95637" w:rsidP="00462DE2">
      <w:pPr>
        <w:rPr>
          <w:sz w:val="28"/>
          <w:szCs w:val="28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Default="00E95637" w:rsidP="00462DE2">
      <w:pPr>
        <w:rPr>
          <w:sz w:val="28"/>
          <w:szCs w:val="28"/>
        </w:rPr>
      </w:pP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is is all needed to connect to </w:t>
      </w:r>
      <w:proofErr w:type="spellStart"/>
      <w:r>
        <w:rPr>
          <w:sz w:val="28"/>
          <w:szCs w:val="28"/>
        </w:rPr>
        <w:t>mongodb</w:t>
      </w:r>
      <w:proofErr w:type="spellEnd"/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Create another dbMessage.js file. In that we will write schema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efining schema --&gt; defining how data will be build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1.messag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2.nam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3.timestamp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essag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nam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timestamp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515B12" w:rsidP="00515B1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essageCollection'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5637" w:rsidRDefault="00E95637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s we can have different documents or collection in one cluster, so we provide collection name in </w:t>
      </w:r>
      <w:proofErr w:type="spellStart"/>
      <w:r>
        <w:rPr>
          <w:sz w:val="28"/>
          <w:szCs w:val="28"/>
        </w:rPr>
        <w:t>mongoose.model</w:t>
      </w:r>
      <w:proofErr w:type="spellEnd"/>
      <w:r>
        <w:rPr>
          <w:sz w:val="28"/>
          <w:szCs w:val="28"/>
        </w:rPr>
        <w:t>. Now after schema, come back to server.js and use this collection to send messages</w:t>
      </w: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E9178"/>
          <w:sz w:val="21"/>
          <w:szCs w:val="21"/>
        </w:rPr>
        <w:t>'dbMessage.js'</w:t>
      </w:r>
    </w:p>
    <w:p w:rsidR="00515B12" w:rsidRDefault="00515B12" w:rsidP="00462DE2">
      <w:pPr>
        <w:rPr>
          <w:sz w:val="28"/>
          <w:szCs w:val="28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app/v1/messages/new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578" w:rsidRDefault="00391578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>Now send message using postman</w:t>
      </w:r>
    </w:p>
    <w:p w:rsidR="00515B12" w:rsidRDefault="00C83E9B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11" w:history="1">
        <w:r w:rsidR="00515B12" w:rsidRPr="00F46A24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9000/app/v1/messages/new</w:t>
        </w:r>
      </w:hyperlink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Post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Body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proofErr w:type="spellStart"/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Json</w:t>
      </w:r>
      <w:proofErr w:type="spellEnd"/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515B12" w:rsidRDefault="00515B12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nd in response it will send data as we have mentioned in </w:t>
      </w:r>
      <w:proofErr w:type="spellStart"/>
      <w:r>
        <w:rPr>
          <w:sz w:val="28"/>
          <w:szCs w:val="28"/>
        </w:rPr>
        <w:t>app.post</w:t>
      </w:r>
      <w:proofErr w:type="spellEnd"/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id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60dc592991159b32b8899d78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_v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98658"/>
          <w:sz w:val="18"/>
          <w:szCs w:val="18"/>
        </w:rPr>
        <w:t>0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16416B" w:rsidRDefault="0016416B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When testing, always </w:t>
      </w:r>
      <w:proofErr w:type="spellStart"/>
      <w:r>
        <w:rPr>
          <w:sz w:val="28"/>
          <w:szCs w:val="28"/>
        </w:rPr>
        <w:t>makesure</w:t>
      </w:r>
      <w:proofErr w:type="spellEnd"/>
      <w:r>
        <w:rPr>
          <w:sz w:val="28"/>
          <w:szCs w:val="28"/>
        </w:rPr>
        <w:t xml:space="preserve"> that your server is running by using command </w:t>
      </w:r>
      <w:proofErr w:type="spellStart"/>
      <w:proofErr w:type="gramStart"/>
      <w:r>
        <w:rPr>
          <w:sz w:val="28"/>
          <w:szCs w:val="28"/>
        </w:rPr>
        <w:t>nodemon</w:t>
      </w:r>
      <w:proofErr w:type="spellEnd"/>
      <w:r>
        <w:rPr>
          <w:sz w:val="28"/>
          <w:szCs w:val="28"/>
        </w:rPr>
        <w:t xml:space="preserve">  server.js</w:t>
      </w:r>
      <w:proofErr w:type="gramEnd"/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Imp status response</w:t>
      </w:r>
    </w:p>
    <w:p w:rsidR="0016416B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Getting data or downloading data or getting ok -&gt; 2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Error -&gt; 5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Creating something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or post </w:t>
      </w:r>
      <w:proofErr w:type="spellStart"/>
      <w:r>
        <w:rPr>
          <w:sz w:val="28"/>
          <w:szCs w:val="28"/>
        </w:rPr>
        <w:t>somethinf</w:t>
      </w:r>
      <w:proofErr w:type="spellEnd"/>
      <w:r>
        <w:rPr>
          <w:sz w:val="28"/>
          <w:szCs w:val="28"/>
        </w:rPr>
        <w:t xml:space="preserve"> -&gt; 201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>Now signup on pusher: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It makes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ealtime</w:t>
      </w:r>
      <w:proofErr w:type="spellEnd"/>
      <w:r>
        <w:rPr>
          <w:sz w:val="28"/>
          <w:szCs w:val="28"/>
        </w:rPr>
        <w:t xml:space="preserve"> and we don’t need to refresh our app for latest feed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Frontend send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to backend, pusher takes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from backend and trigger frontend with the </w:t>
      </w:r>
      <w:proofErr w:type="spellStart"/>
      <w:r>
        <w:rPr>
          <w:sz w:val="28"/>
          <w:szCs w:val="28"/>
        </w:rPr>
        <w:t>msg</w:t>
      </w:r>
      <w:proofErr w:type="spellEnd"/>
    </w:p>
    <w:p w:rsidR="00262BF9" w:rsidRDefault="00262BF9" w:rsidP="00462DE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2B4E0DA" wp14:editId="4BB404B6">
            <wp:extent cx="5943600" cy="27209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creating channel for project</w:t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rontend -&gt; react</w:t>
      </w:r>
    </w:p>
    <w:p w:rsidR="002543D6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-</w:t>
      </w:r>
      <w:proofErr w:type="gramStart"/>
      <w:r>
        <w:rPr>
          <w:sz w:val="28"/>
          <w:szCs w:val="28"/>
        </w:rPr>
        <w:t>&gt;  node.js</w:t>
      </w:r>
      <w:proofErr w:type="gram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fter creating, it will give us the node 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code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e will put that code in server.js file in app </w:t>
      </w:r>
      <w:proofErr w:type="spellStart"/>
      <w:r>
        <w:rPr>
          <w:sz w:val="28"/>
          <w:szCs w:val="28"/>
        </w:rPr>
        <w:t>config</w:t>
      </w:r>
      <w:proofErr w:type="spell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lso we need to install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o trigger pusher, we will add change stream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fig</w:t>
      </w:r>
      <w:proofErr w:type="spellEnd"/>
      <w:r>
        <w:rPr>
          <w:sz w:val="28"/>
          <w:szCs w:val="28"/>
        </w:rPr>
        <w:t xml:space="preserve"> which will be triggered when any change in observed in </w:t>
      </w:r>
      <w:proofErr w:type="spellStart"/>
      <w:r>
        <w:rPr>
          <w:sz w:val="28"/>
          <w:szCs w:val="28"/>
        </w:rPr>
        <w:t>mongodb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lastRenderedPageBreak/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c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open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DB is connected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messagecollections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2543D6">
        <w:rPr>
          <w:rFonts w:ascii="Consolas" w:eastAsia="Times New Roman" w:hAnsi="Consolas" w:cs="Times New Roman"/>
          <w:color w:val="6A9955"/>
          <w:sz w:val="21"/>
          <w:szCs w:val="21"/>
        </w:rPr>
        <w:t>//same name for collection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tore connection </w:t>
      </w:r>
      <w:proofErr w:type="spellStart"/>
      <w:r>
        <w:rPr>
          <w:sz w:val="28"/>
          <w:szCs w:val="28"/>
        </w:rPr>
        <w:t>cons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, when once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gets open we got identified</w:t>
      </w:r>
    </w:p>
    <w:p w:rsidR="00262BF9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No</w:t>
      </w:r>
      <w:r w:rsidR="002543D6">
        <w:rPr>
          <w:sz w:val="28"/>
          <w:szCs w:val="28"/>
        </w:rPr>
        <w:t xml:space="preserve">w store our collection in </w:t>
      </w:r>
      <w:proofErr w:type="spellStart"/>
      <w:r w:rsidR="002543D6">
        <w:rPr>
          <w:sz w:val="28"/>
          <w:szCs w:val="28"/>
        </w:rPr>
        <w:t>msgCollecti</w:t>
      </w:r>
      <w:r>
        <w:rPr>
          <w:sz w:val="28"/>
          <w:szCs w:val="28"/>
        </w:rPr>
        <w:t>o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st</w:t>
      </w:r>
      <w:proofErr w:type="spellEnd"/>
      <w:r w:rsidR="00262BF9">
        <w:rPr>
          <w:sz w:val="28"/>
          <w:szCs w:val="28"/>
        </w:rPr>
        <w:tab/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nd change stream will watch change in </w:t>
      </w:r>
      <w:proofErr w:type="spellStart"/>
      <w:r>
        <w:rPr>
          <w:sz w:val="28"/>
          <w:szCs w:val="28"/>
        </w:rPr>
        <w:t>msgCollection</w:t>
      </w:r>
      <w:proofErr w:type="spellEnd"/>
      <w:r>
        <w:rPr>
          <w:sz w:val="28"/>
          <w:szCs w:val="28"/>
        </w:rPr>
        <w:t xml:space="preserve"> or in our collection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any change happens, it will give us in console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est it by sending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in postmen, it will console the data in real time in CMD (console)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trigger pusher when change occurs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operationType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na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fullDocument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trigger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Error in triggering pusher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</w:p>
    <w:p w:rsidR="00FC5C11" w:rsidRDefault="00FC5C11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dding headers to make app able to deploy on </w:t>
      </w:r>
      <w:proofErr w:type="spellStart"/>
      <w:r>
        <w:rPr>
          <w:sz w:val="28"/>
          <w:szCs w:val="28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irst way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C5C1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s access from anywhere, so no security in i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req from any end poin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ccept headers from everywhe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C5C11" w:rsidRPr="00FC5C11" w:rsidRDefault="00FC5C11" w:rsidP="00FC5C1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Second way: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</w:t>
      </w:r>
      <w:proofErr w:type="spellStart"/>
      <w:r>
        <w:rPr>
          <w:sz w:val="28"/>
          <w:szCs w:val="28"/>
        </w:rPr>
        <w:t>cors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E9B">
        <w:rPr>
          <w:rFonts w:ascii="Consolas" w:eastAsia="Times New Roman" w:hAnsi="Consolas" w:cs="Times New Roman"/>
          <w:color w:val="9CDCFE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completed: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connect pusher to frontend so it triggers frontend whe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changes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>: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t is used to run code inside it once when the app loads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In app.js, from getting started in pusher, paste this code under </w:t>
      </w:r>
      <w:proofErr w:type="spellStart"/>
      <w:r>
        <w:rPr>
          <w:sz w:val="28"/>
          <w:szCs w:val="28"/>
        </w:rPr>
        <w:t>useEffect</w:t>
      </w:r>
      <w:proofErr w:type="spell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stall pusher-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in front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-</w:t>
      </w:r>
      <w:proofErr w:type="spellStart"/>
      <w:r>
        <w:rPr>
          <w:sz w:val="28"/>
          <w:szCs w:val="28"/>
        </w:rPr>
        <w:t>j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nd import it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when we post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from postman, we get data in form of alert </w:t>
      </w:r>
      <w:r>
        <w:rPr>
          <w:noProof/>
        </w:rPr>
        <w:drawing>
          <wp:inline distT="0" distB="0" distL="0" distR="0" wp14:anchorId="216AFFA8" wp14:editId="17D8E954">
            <wp:extent cx="5943600" cy="35585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ich means our app is sync with the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back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Create axios.js file where we place our backend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to fetch data or to use backend </w:t>
      </w:r>
      <w:proofErr w:type="spellStart"/>
      <w:r>
        <w:rPr>
          <w:sz w:val="28"/>
          <w:szCs w:val="28"/>
        </w:rPr>
        <w:t>api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Axios</w:t>
      </w:r>
      <w:proofErr w:type="spellEnd"/>
      <w:r>
        <w:rPr>
          <w:sz w:val="28"/>
          <w:szCs w:val="28"/>
        </w:rPr>
        <w:t xml:space="preserve"> is used to fetch or to interact frontend with backend </w:t>
      </w:r>
      <w:proofErr w:type="spellStart"/>
      <w:proofErr w:type="gramStart"/>
      <w:r>
        <w:rPr>
          <w:sz w:val="28"/>
          <w:szCs w:val="28"/>
        </w:rPr>
        <w:t>apis</w:t>
      </w:r>
      <w:proofErr w:type="spellEnd"/>
      <w:proofErr w:type="gram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"http://localhost:9000"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7C6F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en deploy on </w:t>
      </w:r>
      <w:proofErr w:type="spellStart"/>
      <w:r>
        <w:rPr>
          <w:sz w:val="28"/>
          <w:szCs w:val="28"/>
        </w:rPr>
        <w:t>heruko</w:t>
      </w:r>
      <w:proofErr w:type="spellEnd"/>
      <w:r>
        <w:rPr>
          <w:sz w:val="28"/>
          <w:szCs w:val="28"/>
        </w:rPr>
        <w:t xml:space="preserve">, we just need to change </w:t>
      </w:r>
      <w:proofErr w:type="spellStart"/>
      <w:r>
        <w:rPr>
          <w:sz w:val="28"/>
          <w:szCs w:val="28"/>
        </w:rPr>
        <w:t>baseUrl</w:t>
      </w:r>
      <w:proofErr w:type="spellEnd"/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Coming back to app.js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ha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chat/Chat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 for fetching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.</w:t>
      </w:r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}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EC9B0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[...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307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bind_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 to unbind so it will no listen to all messages everytime, only listen new message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add message here so it updates with the message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First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to fetch messages from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. Now we need to set and update messages. For that </w:t>
      </w:r>
      <w:proofErr w:type="spellStart"/>
      <w:r>
        <w:rPr>
          <w:sz w:val="28"/>
          <w:szCs w:val="28"/>
        </w:rPr>
        <w:t>useState</w:t>
      </w:r>
      <w:proofErr w:type="spellEnd"/>
      <w:r>
        <w:rPr>
          <w:sz w:val="28"/>
          <w:szCs w:val="28"/>
        </w:rPr>
        <w:t xml:space="preserve"> is used and we update messages </w:t>
      </w: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by using </w:t>
      </w:r>
      <w:proofErr w:type="spellStart"/>
      <w:r>
        <w:rPr>
          <w:sz w:val="28"/>
          <w:szCs w:val="28"/>
        </w:rPr>
        <w:t>setMessages</w:t>
      </w:r>
      <w:proofErr w:type="spellEnd"/>
      <w:r>
        <w:rPr>
          <w:sz w:val="28"/>
          <w:szCs w:val="28"/>
        </w:rPr>
        <w:t xml:space="preserve">. </w:t>
      </w: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econd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is for pusher. Pusher give us the changed data which is an object. So what we do is kept all messages […messages] and also add new message and update using </w:t>
      </w:r>
      <w:proofErr w:type="spellStart"/>
      <w:r>
        <w:rPr>
          <w:sz w:val="28"/>
          <w:szCs w:val="28"/>
        </w:rPr>
        <w:t>setMessage</w:t>
      </w:r>
      <w:proofErr w:type="spellEnd"/>
      <w:r>
        <w:rPr>
          <w:sz w:val="28"/>
          <w:szCs w:val="28"/>
        </w:rPr>
        <w:t xml:space="preserve"> function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e of classes based on condition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Use </w:t>
      </w:r>
      <w:proofErr w:type="spellStart"/>
      <w:r>
        <w:rPr>
          <w:sz w:val="28"/>
          <w:szCs w:val="28"/>
        </w:rPr>
        <w:t>chat__message</w:t>
      </w:r>
      <w:proofErr w:type="spellEnd"/>
      <w:r>
        <w:rPr>
          <w:sz w:val="28"/>
          <w:szCs w:val="28"/>
        </w:rPr>
        <w:t xml:space="preserve"> class, if </w:t>
      </w:r>
      <w:proofErr w:type="spellStart"/>
      <w:r>
        <w:rPr>
          <w:sz w:val="28"/>
          <w:szCs w:val="28"/>
        </w:rPr>
        <w:t>message.recieved</w:t>
      </w:r>
      <w:proofErr w:type="spellEnd"/>
      <w:r>
        <w:rPr>
          <w:sz w:val="28"/>
          <w:szCs w:val="28"/>
        </w:rPr>
        <w:t xml:space="preserve"> is true, then use chat__</w:t>
      </w:r>
      <w:proofErr w:type="spellStart"/>
      <w:r>
        <w:rPr>
          <w:sz w:val="28"/>
          <w:szCs w:val="28"/>
        </w:rPr>
        <w:t>reciever</w:t>
      </w:r>
      <w:proofErr w:type="spellEnd"/>
      <w:r>
        <w:rPr>
          <w:sz w:val="28"/>
          <w:szCs w:val="28"/>
        </w:rPr>
        <w:t xml:space="preserve"> class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ing two classes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Pr="00262BF9" w:rsidRDefault="007C4C39" w:rsidP="00262BF9">
      <w:pPr>
        <w:tabs>
          <w:tab w:val="left" w:pos="2300"/>
        </w:tabs>
        <w:rPr>
          <w:sz w:val="28"/>
          <w:szCs w:val="28"/>
        </w:rPr>
      </w:pPr>
      <w:bookmarkStart w:id="0" w:name="_GoBack"/>
      <w:bookmarkEnd w:id="0"/>
    </w:p>
    <w:sectPr w:rsidR="007C4C39" w:rsidRPr="00262B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jW2MDAzNDa2NDJU0lEKTi0uzszPAykwrgUAgDxDMSwAAAA="/>
  </w:docVars>
  <w:rsids>
    <w:rsidRoot w:val="003018D2"/>
    <w:rsid w:val="000238DF"/>
    <w:rsid w:val="000702FC"/>
    <w:rsid w:val="0011441B"/>
    <w:rsid w:val="0016416B"/>
    <w:rsid w:val="002543D6"/>
    <w:rsid w:val="00256A17"/>
    <w:rsid w:val="00262BF9"/>
    <w:rsid w:val="002D0EBF"/>
    <w:rsid w:val="002D2BB1"/>
    <w:rsid w:val="003018D2"/>
    <w:rsid w:val="00391578"/>
    <w:rsid w:val="00462DE2"/>
    <w:rsid w:val="004F318E"/>
    <w:rsid w:val="00515B12"/>
    <w:rsid w:val="005A77F9"/>
    <w:rsid w:val="005F623D"/>
    <w:rsid w:val="0070366A"/>
    <w:rsid w:val="007C4C39"/>
    <w:rsid w:val="008173E7"/>
    <w:rsid w:val="008809C4"/>
    <w:rsid w:val="008A74C7"/>
    <w:rsid w:val="008F78CF"/>
    <w:rsid w:val="00914A0D"/>
    <w:rsid w:val="0098270D"/>
    <w:rsid w:val="00A14924"/>
    <w:rsid w:val="00A313D2"/>
    <w:rsid w:val="00A57FD4"/>
    <w:rsid w:val="00AD2D9C"/>
    <w:rsid w:val="00B64350"/>
    <w:rsid w:val="00BF7C93"/>
    <w:rsid w:val="00C83E9B"/>
    <w:rsid w:val="00CB25DA"/>
    <w:rsid w:val="00CD6DF5"/>
    <w:rsid w:val="00D528A2"/>
    <w:rsid w:val="00D926CD"/>
    <w:rsid w:val="00DA23AA"/>
    <w:rsid w:val="00DA7C6F"/>
    <w:rsid w:val="00DF712D"/>
    <w:rsid w:val="00E3078D"/>
    <w:rsid w:val="00E95637"/>
    <w:rsid w:val="00E96B84"/>
    <w:rsid w:val="00EA63C1"/>
    <w:rsid w:val="00ED1F1E"/>
    <w:rsid w:val="00FC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53EF46-B5BA-4907-904A-9022A849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41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4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6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9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1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4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3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4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2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4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8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2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5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1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4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3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7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5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6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6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5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6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4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0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0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8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://localhost:9000/app/v1/messages/new" TargetMode="External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hyperlink" Target="http://localhost:9000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docs.atlas.mongodb.com/getting-started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6</TotalTime>
  <Pages>20</Pages>
  <Words>2240</Words>
  <Characters>12773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0</cp:revision>
  <dcterms:created xsi:type="dcterms:W3CDTF">2021-05-23T09:22:00Z</dcterms:created>
  <dcterms:modified xsi:type="dcterms:W3CDTF">2021-06-30T18:54:00Z</dcterms:modified>
</cp:coreProperties>
</file>